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CB7" w:rsidRPr="00A476B1" w:rsidRDefault="00690CB7" w:rsidP="00A476B1">
      <w:pPr>
        <w:pStyle w:val="a3"/>
        <w:spacing w:after="0"/>
        <w:jc w:val="left"/>
        <w:rPr>
          <w:rFonts w:ascii="Calibri" w:hAnsi="Calibri"/>
          <w:i/>
        </w:rPr>
      </w:pPr>
      <w:r w:rsidRPr="00A476B1">
        <w:rPr>
          <w:rFonts w:ascii="Calibri" w:hAnsi="Calibri"/>
          <w:b/>
          <w:sz w:val="32"/>
          <w:szCs w:val="32"/>
        </w:rPr>
        <w:t>APPLICATION FORM</w:t>
      </w:r>
    </w:p>
    <w:p w:rsidR="00690CB7" w:rsidRPr="00440E09" w:rsidRDefault="00690CB7" w:rsidP="007112A3">
      <w:pPr>
        <w:snapToGrid w:val="0"/>
        <w:spacing w:line="264" w:lineRule="auto"/>
        <w:rPr>
          <w:rFonts w:ascii="Calibri" w:hAnsi="Calibri"/>
          <w:bCs/>
        </w:rPr>
      </w:pPr>
      <w:r w:rsidRPr="000A406C">
        <w:rPr>
          <w:rFonts w:ascii="Calibri" w:hAnsi="Calibri"/>
          <w:bCs/>
        </w:rPr>
        <w:t>Kindly fill out this application form and submit</w:t>
      </w:r>
      <w:r w:rsidR="000A406C" w:rsidRPr="000A406C">
        <w:rPr>
          <w:rFonts w:ascii="Calibri" w:hAnsi="Calibri"/>
          <w:bCs/>
        </w:rPr>
        <w:t xml:space="preserve"> it along with a brief CV</w:t>
      </w:r>
      <w:r w:rsidRPr="000A406C">
        <w:rPr>
          <w:rFonts w:ascii="Calibri" w:hAnsi="Calibri"/>
          <w:bCs/>
        </w:rPr>
        <w:t xml:space="preserve"> </w:t>
      </w:r>
      <w:r w:rsidR="000A406C" w:rsidRPr="000A406C">
        <w:rPr>
          <w:rFonts w:ascii="Calibri" w:hAnsi="Calibri"/>
          <w:bCs/>
        </w:rPr>
        <w:t>to APCEIU</w:t>
      </w:r>
      <w:r w:rsidR="009F0974">
        <w:rPr>
          <w:rFonts w:ascii="Calibri" w:hAnsi="Calibri" w:hint="eastAsia"/>
          <w:bCs/>
        </w:rPr>
        <w:t xml:space="preserve"> by email at </w:t>
      </w:r>
      <w:r w:rsidR="009F0974" w:rsidRPr="009F0974">
        <w:rPr>
          <w:rFonts w:ascii="Calibri" w:hAnsi="Calibri" w:hint="eastAsia"/>
          <w:bCs/>
          <w:u w:val="single"/>
        </w:rPr>
        <w:t>ebp@unescoapceiu.org</w:t>
      </w:r>
      <w:r w:rsidR="000A406C" w:rsidRPr="000A406C">
        <w:rPr>
          <w:rFonts w:ascii="Calibri" w:hAnsi="Calibri"/>
          <w:bCs/>
        </w:rPr>
        <w:t xml:space="preserve"> </w:t>
      </w:r>
      <w:r w:rsidR="0006329E" w:rsidRPr="000A406C">
        <w:rPr>
          <w:rFonts w:ascii="Calibri" w:hAnsi="Calibri"/>
          <w:b/>
          <w:bCs/>
          <w:color w:val="FF0000"/>
          <w:u w:val="single"/>
        </w:rPr>
        <w:t>no later than</w:t>
      </w:r>
      <w:r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16</w:t>
      </w:r>
      <w:r w:rsidR="00AB4463"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June</w:t>
      </w:r>
      <w:r w:rsidR="00EE6FBC" w:rsidRPr="000A406C">
        <w:rPr>
          <w:rFonts w:ascii="Calibri" w:hAnsi="Calibri"/>
          <w:b/>
          <w:bCs/>
          <w:color w:val="FF0000"/>
          <w:u w:val="single"/>
        </w:rPr>
        <w:t xml:space="preserve"> 20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2</w:t>
      </w:r>
      <w:r w:rsidR="00EE6FBC" w:rsidRPr="000A406C">
        <w:rPr>
          <w:rFonts w:ascii="Calibri" w:hAnsi="Calibri"/>
          <w:b/>
          <w:bCs/>
          <w:color w:val="FF0000"/>
          <w:u w:val="single"/>
        </w:rPr>
        <w:t>1</w:t>
      </w:r>
      <w:r w:rsidR="00A476B1" w:rsidRPr="000A406C">
        <w:rPr>
          <w:rFonts w:ascii="Calibri" w:hAnsi="Calibri"/>
          <w:b/>
          <w:bCs/>
          <w:color w:val="FF0000"/>
          <w:u w:val="single"/>
        </w:rPr>
        <w:t>.</w:t>
      </w:r>
      <w:r w:rsidR="00440E09" w:rsidRPr="0006329E">
        <w:rPr>
          <w:rFonts w:ascii="Calibri" w:hAnsi="Calibri" w:hint="eastAsia"/>
          <w:b/>
          <w:bCs/>
          <w:color w:val="FF0000"/>
        </w:rPr>
        <w:t xml:space="preserve"> </w:t>
      </w:r>
      <w:r w:rsidR="00440E09" w:rsidRPr="00440E09">
        <w:rPr>
          <w:rFonts w:ascii="Calibri" w:hAnsi="Calibri" w:hint="eastAsia"/>
          <w:b/>
          <w:bCs/>
        </w:rPr>
        <w:t>Application with missing information will not be considered for screening.</w:t>
      </w:r>
    </w:p>
    <w:p w:rsidR="00BF32F2" w:rsidRPr="00A476B1" w:rsidRDefault="00690CB7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</w:rPr>
      </w:pPr>
      <w:r w:rsidRPr="00A476B1">
        <w:rPr>
          <w:rFonts w:ascii="Calibri" w:hAnsi="Calibri"/>
          <w:bCs/>
          <w:i/>
          <w:sz w:val="22"/>
          <w:szCs w:val="22"/>
        </w:rPr>
        <w:t xml:space="preserve">For </w:t>
      </w:r>
      <w:r w:rsidR="00A476B1">
        <w:rPr>
          <w:rFonts w:ascii="Calibri" w:hAnsi="Calibri" w:hint="eastAsia"/>
          <w:bCs/>
          <w:i/>
          <w:sz w:val="22"/>
          <w:szCs w:val="22"/>
        </w:rPr>
        <w:t>further</w:t>
      </w:r>
      <w:r w:rsidR="00A476B1">
        <w:rPr>
          <w:rFonts w:ascii="Calibri" w:hAnsi="Calibri"/>
          <w:bCs/>
          <w:i/>
          <w:sz w:val="22"/>
          <w:szCs w:val="22"/>
        </w:rPr>
        <w:t xml:space="preserve"> informatio</w:t>
      </w:r>
      <w:r w:rsidR="00A476B1">
        <w:rPr>
          <w:rFonts w:ascii="Calibri" w:hAnsi="Calibri" w:hint="eastAsia"/>
          <w:bCs/>
          <w:i/>
          <w:sz w:val="22"/>
          <w:szCs w:val="22"/>
        </w:rPr>
        <w:t>n</w:t>
      </w:r>
      <w:r w:rsidR="0006329E">
        <w:rPr>
          <w:rFonts w:ascii="Calibri" w:hAnsi="Calibri" w:hint="eastAsia"/>
          <w:bCs/>
          <w:i/>
          <w:sz w:val="22"/>
          <w:szCs w:val="22"/>
        </w:rPr>
        <w:t>,</w:t>
      </w:r>
      <w:r w:rsidRPr="00A476B1">
        <w:rPr>
          <w:rFonts w:ascii="Calibri" w:hAnsi="Calibri"/>
          <w:bCs/>
          <w:i/>
          <w:sz w:val="22"/>
          <w:szCs w:val="22"/>
        </w:rPr>
        <w:t xml:space="preserve"> please refer to </w:t>
      </w:r>
      <w:r w:rsidR="00A476B1">
        <w:rPr>
          <w:rFonts w:ascii="Calibri" w:hAnsi="Calibri" w:hint="eastAsia"/>
          <w:bCs/>
          <w:i/>
          <w:sz w:val="22"/>
          <w:szCs w:val="22"/>
        </w:rPr>
        <w:t xml:space="preserve">the </w:t>
      </w:r>
      <w:r w:rsidRPr="00A476B1">
        <w:rPr>
          <w:rFonts w:ascii="Calibri" w:hAnsi="Calibri"/>
          <w:bCs/>
          <w:i/>
          <w:sz w:val="22"/>
          <w:szCs w:val="22"/>
        </w:rPr>
        <w:t xml:space="preserve">Guidelines on EIU </w:t>
      </w:r>
      <w:r w:rsidR="00EC556E">
        <w:rPr>
          <w:rFonts w:ascii="Calibri" w:hAnsi="Calibri" w:hint="eastAsia"/>
          <w:bCs/>
          <w:i/>
          <w:sz w:val="22"/>
          <w:szCs w:val="22"/>
        </w:rPr>
        <w:t xml:space="preserve">/GCED </w:t>
      </w:r>
      <w:r w:rsidRPr="00A476B1">
        <w:rPr>
          <w:rFonts w:ascii="Calibri" w:hAnsi="Calibri"/>
          <w:bCs/>
          <w:i/>
          <w:sz w:val="22"/>
          <w:szCs w:val="22"/>
        </w:rPr>
        <w:t xml:space="preserve">Best Practices or contact APCEIU at </w:t>
      </w:r>
    </w:p>
    <w:p w:rsidR="00690CB7" w:rsidRPr="00A476B1" w:rsidRDefault="00BF32F2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  <w:lang w:val="fr-FR"/>
        </w:rPr>
      </w:pPr>
      <w:r w:rsidRPr="00A476B1">
        <w:rPr>
          <w:rFonts w:ascii="Calibri" w:hAnsi="Calibri"/>
          <w:bCs/>
          <w:i/>
          <w:sz w:val="20"/>
          <w:szCs w:val="20"/>
        </w:rPr>
        <w:t>E-mail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: </w:t>
      </w:r>
      <w:r w:rsidR="00CD06A3">
        <w:fldChar w:fldCharType="begin"/>
      </w:r>
      <w:r w:rsidR="00CD06A3">
        <w:instrText xml:space="preserve"> HYPERLINK "mailto:ebp@unescoapceiu.org" </w:instrText>
      </w:r>
      <w:r w:rsidR="00CD06A3">
        <w:fldChar w:fldCharType="separate"/>
      </w:r>
      <w:r w:rsidR="005746C3" w:rsidRPr="00A33732">
        <w:rPr>
          <w:rStyle w:val="a6"/>
          <w:rFonts w:ascii="Calibri" w:hAnsi="Calibri" w:hint="eastAsia"/>
          <w:bCs/>
          <w:i/>
          <w:sz w:val="20"/>
          <w:szCs w:val="20"/>
          <w:lang w:val="fr-FR"/>
        </w:rPr>
        <w:t>ebp</w:t>
      </w:r>
      <w:r w:rsidR="005746C3" w:rsidRPr="00A33732">
        <w:rPr>
          <w:rStyle w:val="a6"/>
          <w:rFonts w:ascii="Calibri" w:hAnsi="Calibri"/>
          <w:bCs/>
          <w:i/>
          <w:sz w:val="20"/>
          <w:szCs w:val="20"/>
          <w:lang w:val="fr-FR"/>
        </w:rPr>
        <w:t>@unescoapceiu.org</w:t>
      </w:r>
      <w:r w:rsidR="00CD06A3">
        <w:rPr>
          <w:rStyle w:val="a6"/>
          <w:rFonts w:ascii="Calibri" w:hAnsi="Calibri"/>
          <w:bCs/>
          <w:i/>
          <w:sz w:val="20"/>
          <w:szCs w:val="20"/>
          <w:lang w:val="fr-FR"/>
        </w:rPr>
        <w:fldChar w:fldCharType="end"/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Tel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+82-2-774-39</w:t>
      </w:r>
      <w:r w:rsidR="005746C3">
        <w:rPr>
          <w:rFonts w:ascii="Calibri" w:hAnsi="Calibri" w:hint="eastAsia"/>
          <w:bCs/>
          <w:i/>
          <w:sz w:val="20"/>
          <w:szCs w:val="20"/>
          <w:lang w:val="fr-FR"/>
        </w:rPr>
        <w:t>8</w:t>
      </w:r>
      <w:r w:rsidR="004D599B">
        <w:rPr>
          <w:rFonts w:ascii="Calibri" w:hAnsi="Calibri" w:hint="eastAsia"/>
          <w:bCs/>
          <w:i/>
          <w:sz w:val="20"/>
          <w:szCs w:val="20"/>
          <w:lang w:val="fr-FR"/>
        </w:rPr>
        <w:t>3</w:t>
      </w:r>
      <w:r w:rsidR="00761DE9">
        <w:rPr>
          <w:rFonts w:ascii="Calibri" w:hAnsi="Calibri"/>
          <w:bCs/>
          <w:i/>
          <w:sz w:val="20"/>
          <w:szCs w:val="20"/>
          <w:lang w:val="fr-FR"/>
        </w:rPr>
        <w:t>, Fax: 82-2-774-395</w:t>
      </w:r>
      <w:r w:rsidR="001E512C">
        <w:rPr>
          <w:rFonts w:ascii="Calibri" w:hAnsi="Calibri" w:hint="eastAsia"/>
          <w:bCs/>
          <w:i/>
          <w:sz w:val="20"/>
          <w:szCs w:val="20"/>
          <w:lang w:val="fr-FR"/>
        </w:rPr>
        <w:t>7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Website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</w:t>
      </w:r>
      <w:hyperlink r:id="rId9" w:history="1">
        <w:r w:rsidR="00054AD0" w:rsidRPr="00A476B1">
          <w:rPr>
            <w:rStyle w:val="a6"/>
            <w:rFonts w:ascii="Calibri" w:hAnsi="Calibri"/>
            <w:bCs/>
            <w:i/>
            <w:sz w:val="20"/>
            <w:szCs w:val="20"/>
            <w:lang w:val="fr-FR"/>
          </w:rPr>
          <w:t>www.unescoapceiu.org</w:t>
        </w:r>
      </w:hyperlink>
    </w:p>
    <w:p w:rsidR="00690CB7" w:rsidRDefault="00690CB7" w:rsidP="00690CB7">
      <w:pPr>
        <w:snapToGrid w:val="0"/>
        <w:spacing w:line="280" w:lineRule="atLeast"/>
        <w:rPr>
          <w:rFonts w:ascii="Times New Roman"/>
          <w:b/>
        </w:rPr>
      </w:pPr>
    </w:p>
    <w:p w:rsidR="00761DE9" w:rsidRPr="005F449C" w:rsidRDefault="00761DE9" w:rsidP="00690CB7">
      <w:pPr>
        <w:snapToGrid w:val="0"/>
        <w:spacing w:line="280" w:lineRule="atLeast"/>
        <w:rPr>
          <w:rFonts w:ascii="Times New Roman"/>
          <w:u w:val="single"/>
        </w:rPr>
      </w:pPr>
    </w:p>
    <w:tbl>
      <w:tblPr>
        <w:tblW w:w="988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38"/>
        <w:gridCol w:w="246"/>
        <w:gridCol w:w="992"/>
        <w:gridCol w:w="806"/>
        <w:gridCol w:w="204"/>
        <w:gridCol w:w="1843"/>
        <w:gridCol w:w="832"/>
        <w:gridCol w:w="444"/>
        <w:gridCol w:w="265"/>
        <w:gridCol w:w="2782"/>
        <w:gridCol w:w="53"/>
      </w:tblGrid>
      <w:tr w:rsidR="00690CB7" w:rsidRPr="00F70E05" w:rsidTr="004175EE">
        <w:trPr>
          <w:trHeight w:val="360"/>
          <w:jc w:val="center"/>
        </w:trPr>
        <w:tc>
          <w:tcPr>
            <w:tcW w:w="1668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7112A3" w:rsidRDefault="00B53200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APPLICANT</w:t>
            </w:r>
          </w:p>
        </w:tc>
        <w:tc>
          <w:tcPr>
            <w:tcW w:w="8221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18"/>
                <w:szCs w:val="18"/>
              </w:rPr>
            </w:pPr>
            <w:r w:rsidRPr="00A476B1">
              <w:rPr>
                <w:rFonts w:ascii="Calibri" w:hAnsi="Calibri"/>
                <w:sz w:val="18"/>
                <w:szCs w:val="18"/>
              </w:rPr>
              <w:t xml:space="preserve">*Please provide your personal details as they appear in your passport. </w:t>
            </w:r>
          </w:p>
        </w:tc>
      </w:tr>
      <w:tr w:rsidR="003C75B9" w:rsidRPr="00F70E05" w:rsidTr="00760BB3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ull Name </w:t>
            </w:r>
          </w:p>
        </w:tc>
        <w:tc>
          <w:tcPr>
            <w:tcW w:w="7229" w:type="dxa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3C75B9" w:rsidRPr="00A476B1" w:rsidRDefault="003C75B9" w:rsidP="003C75B9">
            <w:pPr>
              <w:snapToGrid w:val="0"/>
              <w:spacing w:line="280" w:lineRule="atLeast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(Title: </w:t>
            </w:r>
            <w:r w:rsidRPr="003C75B9">
              <w:rPr>
                <w:rFonts w:ascii="Calibri" w:hAnsi="Calibri"/>
                <w:i/>
                <w:sz w:val="20"/>
                <w:szCs w:val="20"/>
              </w:rPr>
              <w:t>Ms./Mr./Dr.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)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irst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G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iven name)</w:t>
            </w:r>
            <w:r w:rsidRPr="00A476B1" w:rsidDel="00D67C00">
              <w:rPr>
                <w:rFonts w:ascii="Calibri" w:hAnsi="Calibri"/>
                <w:i/>
                <w:szCs w:val="20"/>
              </w:rPr>
              <w:t xml:space="preserve"> </w:t>
            </w:r>
            <w:r>
              <w:rPr>
                <w:rFonts w:ascii="Calibri" w:hAnsi="Calibri" w:hint="eastAsia"/>
                <w:i/>
                <w:szCs w:val="20"/>
              </w:rPr>
              <w:t xml:space="preserve"> 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amily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>L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ast name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Date of Birth [</w:t>
            </w:r>
            <w:proofErr w:type="spellStart"/>
            <w:r w:rsidRPr="007112A3">
              <w:rPr>
                <w:rFonts w:ascii="Calibri" w:hAnsi="Calibri"/>
                <w:b/>
                <w:sz w:val="20"/>
                <w:szCs w:val="20"/>
              </w:rPr>
              <w:t>dd</w:t>
            </w:r>
            <w:proofErr w:type="spellEnd"/>
            <w:r w:rsidRPr="007112A3">
              <w:rPr>
                <w:rFonts w:ascii="Calibri" w:hAnsi="Calibri"/>
                <w:b/>
                <w:sz w:val="20"/>
                <w:szCs w:val="20"/>
              </w:rPr>
              <w:t>/mm/</w:t>
            </w:r>
            <w:proofErr w:type="spellStart"/>
            <w:r w:rsidRPr="007112A3">
              <w:rPr>
                <w:rFonts w:ascii="Calibri" w:hAnsi="Calibri"/>
                <w:b/>
                <w:sz w:val="20"/>
                <w:szCs w:val="20"/>
              </w:rPr>
              <w:t>yy</w:t>
            </w:r>
            <w:proofErr w:type="spellEnd"/>
            <w:r w:rsidRPr="007112A3">
              <w:rPr>
                <w:rFonts w:ascii="Calibri" w:hAnsi="Calibri"/>
                <w:b/>
                <w:sz w:val="20"/>
                <w:szCs w:val="20"/>
              </w:rPr>
              <w:t>]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Nationality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C37F89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osition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rganization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Contact Details</w:t>
            </w:r>
          </w:p>
        </w:tc>
        <w:tc>
          <w:tcPr>
            <w:tcW w:w="1276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ffic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 w:val="restart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Hom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Mobile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ield(s) of 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e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xperti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s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Del="00FC4C24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Year(s) of experience in the field 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75B9" w:rsidRDefault="003C75B9" w:rsidP="00145BA5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hint="eastAsia"/>
                <w:b/>
                <w:sz w:val="20"/>
                <w:szCs w:val="20"/>
              </w:rPr>
              <w:t xml:space="preserve">Participation in APCEIU </w:t>
            </w:r>
            <w:proofErr w:type="spellStart"/>
            <w:r>
              <w:rPr>
                <w:rFonts w:ascii="Calibri" w:hAnsi="Calibri" w:hint="eastAsia"/>
                <w:b/>
                <w:sz w:val="20"/>
                <w:szCs w:val="20"/>
              </w:rPr>
              <w:t>programme</w:t>
            </w:r>
            <w:proofErr w:type="spellEnd"/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,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if any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(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>Y</w:t>
            </w:r>
            <w:r w:rsidR="00145BA5">
              <w:rPr>
                <w:rFonts w:ascii="Calibri" w:hAnsi="Calibri" w:hint="eastAsia"/>
                <w:b/>
                <w:sz w:val="20"/>
                <w:szCs w:val="20"/>
              </w:rPr>
              <w:t xml:space="preserve">ear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 xml:space="preserve">and name of the </w:t>
            </w:r>
            <w:proofErr w:type="spellStart"/>
            <w:r>
              <w:rPr>
                <w:rFonts w:ascii="Calibri" w:hAnsi="Calibri" w:hint="eastAsia"/>
                <w:b/>
                <w:sz w:val="20"/>
                <w:szCs w:val="20"/>
              </w:rPr>
              <w:t>programme</w:t>
            </w:r>
            <w:proofErr w:type="spellEnd"/>
            <w:r>
              <w:rPr>
                <w:rFonts w:ascii="Calibri" w:hAnsi="Calibri" w:hint="eastAsia"/>
                <w:b/>
                <w:sz w:val="20"/>
                <w:szCs w:val="20"/>
              </w:rPr>
              <w:t>)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45BA5" w:rsidRDefault="00145BA5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  <w:r w:rsidRPr="00B8036C">
              <w:rPr>
                <w:rFonts w:ascii="Calibri" w:hAnsi="Calibri" w:hint="eastAsia"/>
                <w:sz w:val="20"/>
              </w:rPr>
              <w:t xml:space="preserve">* Please provide </w:t>
            </w:r>
            <w:r w:rsidR="00145BA5">
              <w:rPr>
                <w:rFonts w:ascii="Calibri" w:hAnsi="Calibri"/>
                <w:sz w:val="20"/>
              </w:rPr>
              <w:t>complete</w:t>
            </w:r>
            <w:r w:rsidR="00145BA5" w:rsidRPr="00B8036C">
              <w:rPr>
                <w:rFonts w:ascii="Calibri" w:hAnsi="Calibri" w:hint="eastAsia"/>
                <w:sz w:val="20"/>
              </w:rPr>
              <w:t xml:space="preserve"> </w:t>
            </w:r>
            <w:r w:rsidRPr="00B8036C">
              <w:rPr>
                <w:rFonts w:ascii="Calibri" w:hAnsi="Calibri" w:hint="eastAsia"/>
                <w:sz w:val="20"/>
              </w:rPr>
              <w:t>information for verification</w:t>
            </w:r>
            <w:r>
              <w:rPr>
                <w:rFonts w:ascii="Calibri" w:hAnsi="Calibri" w:hint="eastAsia"/>
                <w:sz w:val="20"/>
              </w:rPr>
              <w:t>.</w:t>
            </w:r>
          </w:p>
          <w:p w:rsidR="003C75B9" w:rsidRPr="00B8036C" w:rsidRDefault="003C75B9" w:rsidP="001E512C">
            <w:pPr>
              <w:snapToGrid w:val="0"/>
              <w:spacing w:line="280" w:lineRule="atLeast"/>
              <w:ind w:firstLineChars="50" w:firstLine="100"/>
              <w:jc w:val="left"/>
              <w:rPr>
                <w:rFonts w:ascii="Calibri" w:hAnsi="Calibri"/>
                <w:sz w:val="20"/>
              </w:rPr>
            </w:pPr>
            <w:r>
              <w:rPr>
                <w:rFonts w:ascii="Calibri" w:hAnsi="Calibri" w:hint="eastAsia"/>
                <w:sz w:val="20"/>
              </w:rPr>
              <w:t>e.g. Asia-Pacific Training Workshop on EIU (201</w:t>
            </w:r>
            <w:r w:rsidR="001E512C">
              <w:rPr>
                <w:rFonts w:ascii="Calibri" w:hAnsi="Calibri" w:hint="eastAsia"/>
                <w:sz w:val="20"/>
              </w:rPr>
              <w:t>9</w:t>
            </w:r>
            <w:r>
              <w:rPr>
                <w:rFonts w:ascii="Calibri" w:hAnsi="Calibri" w:hint="eastAsia"/>
                <w:sz w:val="20"/>
              </w:rPr>
              <w:t>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Default="003C75B9" w:rsidP="00B8036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19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</w:tc>
      </w:tr>
      <w:tr w:rsidR="00690CB7" w:rsidRPr="00F70E05" w:rsidTr="003C75B9">
        <w:trPr>
          <w:gridAfter w:val="1"/>
          <w:wAfter w:w="53" w:type="dxa"/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145BA5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F70E05">
              <w:rPr>
                <w:rFonts w:ascii="Times New Roman"/>
                <w:b/>
                <w:sz w:val="28"/>
                <w:szCs w:val="28"/>
              </w:rPr>
              <w:br w:type="page"/>
            </w:r>
            <w:r w:rsidRPr="00264AE7">
              <w:rPr>
                <w:rFonts w:ascii="Calibri" w:hAnsi="Calibri"/>
                <w:b/>
              </w:rPr>
              <w:t xml:space="preserve">DESCRIPTION OF </w:t>
            </w:r>
            <w:r w:rsidR="00CF2C09" w:rsidRPr="00264AE7">
              <w:rPr>
                <w:rFonts w:ascii="Calibri" w:hAnsi="Calibri"/>
                <w:b/>
                <w:color w:val="000000" w:themeColor="text1"/>
              </w:rPr>
              <w:t xml:space="preserve">THE </w:t>
            </w:r>
            <w:r w:rsidRPr="00264AE7">
              <w:rPr>
                <w:rFonts w:ascii="Calibri" w:hAnsi="Calibri"/>
                <w:b/>
              </w:rPr>
              <w:t>SUBMITTED</w:t>
            </w:r>
            <w:r w:rsidR="00145BA5">
              <w:rPr>
                <w:rFonts w:ascii="Calibri" w:hAnsi="Calibri"/>
                <w:b/>
              </w:rPr>
              <w:t xml:space="preserve"> PROGRAMME</w:t>
            </w:r>
          </w:p>
        </w:tc>
        <w:tc>
          <w:tcPr>
            <w:tcW w:w="616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itle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761DE9" w:rsidRPr="00F70E05" w:rsidTr="005F449C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761DE9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lastRenderedPageBreak/>
              <w:t>Rationale &amp; Justification</w:t>
            </w:r>
          </w:p>
          <w:p w:rsidR="00F6107D" w:rsidRPr="00F6107D" w:rsidRDefault="00F6107D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3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61DE9" w:rsidRPr="00F6107D" w:rsidRDefault="00F6107D" w:rsidP="002F7F77">
            <w:pPr>
              <w:snapToGrid w:val="0"/>
              <w:spacing w:line="280" w:lineRule="atLeast"/>
              <w:ind w:left="110" w:hangingChars="50" w:hanging="110"/>
              <w:rPr>
                <w:rFonts w:ascii="Calibri" w:hAnsi="Calibri"/>
                <w:sz w:val="22"/>
              </w:rPr>
            </w:pPr>
            <w:r w:rsidRPr="00F6107D">
              <w:rPr>
                <w:rFonts w:ascii="Calibri" w:hAnsi="Calibri"/>
                <w:sz w:val="22"/>
              </w:rPr>
              <w:t>* Please include</w:t>
            </w:r>
            <w:r>
              <w:rPr>
                <w:rFonts w:ascii="Calibri" w:hAnsi="Calibri" w:hint="eastAsia"/>
                <w:sz w:val="22"/>
              </w:rPr>
              <w:t xml:space="preserve"> a brief </w:t>
            </w:r>
            <w:r w:rsidRPr="002F7F77">
              <w:rPr>
                <w:rFonts w:ascii="Calibri" w:hAnsi="Calibri" w:hint="eastAsia"/>
                <w:b/>
                <w:sz w:val="22"/>
              </w:rPr>
              <w:t>contextual information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/needs</w:t>
            </w:r>
            <w:r>
              <w:rPr>
                <w:rFonts w:ascii="Calibri" w:hAnsi="Calibri" w:hint="eastAsia"/>
                <w:sz w:val="22"/>
              </w:rPr>
              <w:t xml:space="preserve"> most relevant to the </w:t>
            </w:r>
            <w:proofErr w:type="spellStart"/>
            <w:r>
              <w:rPr>
                <w:rFonts w:ascii="Calibri" w:hAnsi="Calibri" w:hint="eastAsia"/>
                <w:sz w:val="22"/>
              </w:rPr>
              <w:t>programme</w:t>
            </w:r>
            <w:proofErr w:type="spellEnd"/>
            <w:r>
              <w:rPr>
                <w:rFonts w:ascii="Calibri" w:hAnsi="Calibri" w:hint="eastAsia"/>
                <w:sz w:val="22"/>
              </w:rPr>
              <w:t>/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project</w:t>
            </w: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Pr="002F7F77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  <w:bookmarkStart w:id="0" w:name="_GoBack"/>
            <w:bookmarkEnd w:id="0"/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8F56E4">
        <w:trPr>
          <w:gridAfter w:val="1"/>
          <w:wAfter w:w="53" w:type="dxa"/>
          <w:trHeight w:val="5188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Objectives</w:t>
            </w:r>
          </w:p>
          <w:p w:rsidR="00761DE9" w:rsidRDefault="00761DE9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t>(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G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 xml:space="preserve">eneral 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 xml:space="preserve">&amp; 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S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>pecific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>)</w:t>
            </w:r>
          </w:p>
          <w:p w:rsidR="00F6107D" w:rsidRPr="00F6107D" w:rsidRDefault="00F6107D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>(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maximum of 2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arget Group</w:t>
            </w:r>
            <w:r w:rsidR="00CF2C09" w:rsidRPr="00264AE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(s)</w:t>
            </w:r>
          </w:p>
        </w:tc>
        <w:tc>
          <w:tcPr>
            <w:tcW w:w="8414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13591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Main Activities &amp; Process</w:t>
            </w:r>
            <w:r w:rsidR="00C506FF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C4366D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0"/>
              </w:rPr>
              <w:t>800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  <w:szCs w:val="22"/>
              </w:rPr>
              <w:t>*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Please 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answer the following </w:t>
            </w:r>
            <w:r w:rsidR="002F7F77" w:rsidRPr="002F7F77">
              <w:rPr>
                <w:rFonts w:ascii="Calibri" w:hAnsi="Calibri"/>
                <w:sz w:val="22"/>
                <w:szCs w:val="22"/>
              </w:rPr>
              <w:t>4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 questions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 regarding the Main Activities &amp; Process</w:t>
            </w:r>
            <w:r w:rsidRPr="002F7F77">
              <w:rPr>
                <w:rFonts w:ascii="Calibri" w:hAnsi="Calibri"/>
                <w:sz w:val="22"/>
                <w:szCs w:val="22"/>
              </w:rPr>
              <w:t>: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Characteristics of the target group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Structure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Duration, scope and scale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Key elements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B90172" w:rsidRPr="002F7F77" w:rsidRDefault="00B90172" w:rsidP="00B90172">
            <w:pPr>
              <w:snapToGrid w:val="0"/>
              <w:spacing w:line="280" w:lineRule="atLeast"/>
              <w:ind w:left="360"/>
              <w:contextualSpacing/>
              <w:rPr>
                <w:rFonts w:ascii="Calibri" w:hAnsi="Calibri"/>
                <w:sz w:val="22"/>
              </w:rPr>
            </w:pPr>
          </w:p>
          <w:p w:rsidR="00690CB7" w:rsidRPr="002F7F77" w:rsidRDefault="00145BA5" w:rsidP="002F7F77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Moreover, please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 xml:space="preserve">provide your sample </w:t>
            </w:r>
            <w:proofErr w:type="spellStart"/>
            <w:r w:rsidR="002F7F77" w:rsidRPr="002F7F77">
              <w:rPr>
                <w:rFonts w:ascii="Calibri" w:hAnsi="Calibri" w:hint="eastAsia"/>
                <w:b/>
                <w:sz w:val="22"/>
              </w:rPr>
              <w:t>programme</w:t>
            </w:r>
            <w:proofErr w:type="spellEnd"/>
            <w:r w:rsidR="002F7F77" w:rsidRPr="002F7F77">
              <w:rPr>
                <w:rFonts w:ascii="Calibri" w:hAnsi="Calibri" w:hint="eastAsia"/>
                <w:b/>
                <w:sz w:val="22"/>
              </w:rPr>
              <w:t xml:space="preserve"> schedule</w:t>
            </w:r>
            <w:r w:rsidR="002F7F77">
              <w:rPr>
                <w:rFonts w:ascii="Calibri" w:hAnsi="Calibri" w:hint="eastAsia"/>
                <w:sz w:val="22"/>
              </w:rPr>
              <w:t xml:space="preserve"> (incl. resource persons) in a separate attachment</w:t>
            </w:r>
            <w:r w:rsidR="00B90172">
              <w:rPr>
                <w:rFonts w:ascii="Calibri" w:hAnsi="Calibri" w:hint="eastAsia"/>
                <w:sz w:val="22"/>
              </w:rPr>
              <w:t>.</w:t>
            </w:r>
          </w:p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</w:p>
          <w:p w:rsidR="00690CB7" w:rsidRPr="009D247E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3F634D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634D" w:rsidRPr="00264AE7" w:rsidRDefault="003F634D" w:rsidP="003F634D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Outputs/</w:t>
            </w:r>
          </w:p>
          <w:p w:rsidR="003F634D" w:rsidRPr="00264AE7" w:rsidRDefault="003F634D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Outcomes 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Strengths &amp; </w:t>
            </w:r>
          </w:p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Limitations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Follow-up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jc w:val="center"/>
              <w:rPr>
                <w:rFonts w:ascii="Times New Roman"/>
                <w:b/>
                <w:sz w:val="22"/>
              </w:rPr>
            </w:pPr>
          </w:p>
        </w:tc>
        <w:tc>
          <w:tcPr>
            <w:tcW w:w="8414" w:type="dxa"/>
            <w:gridSpan w:val="9"/>
            <w:tcBorders>
              <w:top w:val="single" w:sz="12" w:space="0" w:color="auto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264AE7" w:rsidRPr="007112A3" w:rsidRDefault="00264AE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DESCRIPTION OF</w:t>
            </w:r>
            <w:r w:rsidRPr="007112A3">
              <w:rPr>
                <w:rFonts w:ascii="Calibri" w:hAnsi="Calibri" w:hint="eastAsia"/>
                <w:b/>
                <w:sz w:val="22"/>
                <w:szCs w:val="22"/>
              </w:rPr>
              <w:t xml:space="preserve"> </w:t>
            </w:r>
            <w:r w:rsidR="00690CB7" w:rsidRPr="007112A3">
              <w:rPr>
                <w:rFonts w:ascii="Calibri" w:hAnsi="Calibri"/>
                <w:b/>
                <w:sz w:val="22"/>
                <w:szCs w:val="22"/>
              </w:rPr>
              <w:t xml:space="preserve">PREVIOUS EXPERIENCES IN THE </w:t>
            </w:r>
          </w:p>
          <w:p w:rsidR="00690CB7" w:rsidRPr="00264AE7" w:rsidRDefault="00690CB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RELATED FIELDS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440E09" w:rsidRPr="00F70E05" w:rsidRDefault="00440E09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264AE7">
              <w:rPr>
                <w:rFonts w:ascii="Calibri" w:hAnsi="Calibri"/>
                <w:b/>
              </w:rPr>
              <w:lastRenderedPageBreak/>
              <w:t>CHECKLIST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812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0A406C" w:rsidRDefault="00690CB7" w:rsidP="001E512C">
            <w:pPr>
              <w:snapToGrid w:val="0"/>
              <w:spacing w:line="280" w:lineRule="atLeast"/>
              <w:rPr>
                <w:rFonts w:ascii="Calibri" w:hAnsi="Calibri" w:cs="Calibri"/>
                <w:sz w:val="22"/>
                <w:szCs w:val="22"/>
              </w:rPr>
            </w:pPr>
            <w:r w:rsidRPr="000A406C">
              <w:rPr>
                <w:rFonts w:ascii="Calibri" w:hAnsi="Calibri" w:cs="Calibri"/>
                <w:sz w:val="22"/>
                <w:szCs w:val="22"/>
              </w:rPr>
              <w:t xml:space="preserve">Please </w:t>
            </w:r>
            <w:r w:rsidR="00264AE7" w:rsidRPr="000A406C">
              <w:rPr>
                <w:rFonts w:ascii="Calibri" w:hAnsi="Calibri" w:cs="Calibri"/>
                <w:sz w:val="22"/>
                <w:szCs w:val="22"/>
              </w:rPr>
              <w:t xml:space="preserve">make sure to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send </w:t>
            </w:r>
            <w:r w:rsidR="005A2C01" w:rsidRPr="000A406C">
              <w:rPr>
                <w:rFonts w:ascii="Calibri" w:hAnsi="Calibri" w:cs="Calibri"/>
                <w:sz w:val="22"/>
                <w:szCs w:val="22"/>
              </w:rPr>
              <w:t>all</w:t>
            </w:r>
            <w:r w:rsidR="007112A3" w:rsidRPr="000A40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0A406C">
              <w:rPr>
                <w:rFonts w:ascii="Calibri" w:hAnsi="Calibri" w:cs="Calibri"/>
                <w:sz w:val="22"/>
                <w:szCs w:val="22"/>
              </w:rPr>
              <w:t xml:space="preserve">following documents 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 xml:space="preserve">to the National Commissions for UNESCO, UNESCO Field Offices or designated APCEIU partner organizations by </w:t>
            </w:r>
            <w:r w:rsidR="000A406C" w:rsidRPr="000A406C">
              <w:rPr>
                <w:rFonts w:ascii="Calibri" w:hAnsi="Calibri" w:cs="Calibri"/>
                <w:b/>
                <w:sz w:val="22"/>
                <w:szCs w:val="22"/>
                <w:u w:val="single"/>
              </w:rPr>
              <w:t>16 June 2021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520A2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 xml:space="preserve">Completed </w:t>
            </w:r>
            <w:r w:rsidR="00520A2C">
              <w:rPr>
                <w:rFonts w:ascii="Calibri" w:hAnsi="Calibri" w:hint="eastAsia"/>
                <w:sz w:val="22"/>
                <w:szCs w:val="22"/>
              </w:rPr>
              <w:t>application form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>Brief CV</w:t>
            </w:r>
          </w:p>
        </w:tc>
      </w:tr>
    </w:tbl>
    <w:p w:rsidR="00690CB7" w:rsidRDefault="00690CB7" w:rsidP="00690CB7">
      <w:pPr>
        <w:pStyle w:val="a3"/>
        <w:rPr>
          <w:rFonts w:ascii="Times New Roman"/>
          <w:b/>
        </w:rPr>
      </w:pP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>I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undersigned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submit this application along with the required documents for the EIU</w:t>
      </w:r>
      <w:r w:rsidR="00DD0640">
        <w:rPr>
          <w:rFonts w:ascii="Calibri" w:hAnsi="Calibri" w:hint="eastAsia"/>
        </w:rPr>
        <w:t>/GCED</w:t>
      </w:r>
      <w:r w:rsidRPr="00264AE7">
        <w:rPr>
          <w:rFonts w:ascii="Calibri" w:hAnsi="Calibri"/>
        </w:rPr>
        <w:t xml:space="preserve"> Best Practices 20</w:t>
      </w:r>
      <w:r w:rsidR="001E512C">
        <w:rPr>
          <w:rFonts w:ascii="Calibri" w:hAnsi="Calibri" w:hint="eastAsia"/>
        </w:rPr>
        <w:t>21</w:t>
      </w:r>
      <w:r w:rsidRPr="00264AE7">
        <w:rPr>
          <w:rFonts w:ascii="Calibri" w:hAnsi="Calibri"/>
        </w:rPr>
        <w:t xml:space="preserve"> and </w:t>
      </w:r>
      <w:r w:rsidR="00775573">
        <w:rPr>
          <w:rFonts w:ascii="Calibri" w:hAnsi="Calibri" w:hint="eastAsia"/>
        </w:rPr>
        <w:t xml:space="preserve">hereby </w:t>
      </w:r>
      <w:r w:rsidR="00D36F79">
        <w:rPr>
          <w:rFonts w:ascii="Calibri" w:hAnsi="Calibri"/>
        </w:rPr>
        <w:t>affirm</w:t>
      </w:r>
      <w:r w:rsidR="00D36F79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 xml:space="preserve">that </w:t>
      </w:r>
      <w:r w:rsidR="007112A3">
        <w:rPr>
          <w:rFonts w:ascii="Calibri" w:hAnsi="Calibri" w:hint="eastAsia"/>
        </w:rPr>
        <w:t xml:space="preserve">all </w:t>
      </w:r>
      <w:r w:rsidR="00D36F79">
        <w:rPr>
          <w:rFonts w:ascii="Calibri" w:hAnsi="Calibri" w:hint="eastAsia"/>
        </w:rPr>
        <w:t xml:space="preserve">details </w:t>
      </w:r>
      <w:r w:rsidR="007112A3">
        <w:rPr>
          <w:rFonts w:ascii="Calibri" w:hAnsi="Calibri" w:hint="eastAsia"/>
        </w:rPr>
        <w:t xml:space="preserve">stated above </w:t>
      </w:r>
      <w:r w:rsidR="00D36F79">
        <w:rPr>
          <w:rFonts w:ascii="Calibri" w:hAnsi="Calibri" w:hint="eastAsia"/>
        </w:rPr>
        <w:t>are complete, accurate and true. I agree that this data can be stored ele</w:t>
      </w:r>
      <w:r w:rsidR="00D568C6">
        <w:rPr>
          <w:rFonts w:ascii="Calibri" w:hAnsi="Calibri" w:hint="eastAsia"/>
        </w:rPr>
        <w:t xml:space="preserve">ctronically </w:t>
      </w:r>
      <w:r w:rsidR="007112A3">
        <w:rPr>
          <w:rFonts w:ascii="Calibri" w:hAnsi="Calibri" w:hint="eastAsia"/>
        </w:rPr>
        <w:t>and in printed form</w:t>
      </w:r>
      <w:r w:rsidR="000358F1">
        <w:rPr>
          <w:rFonts w:ascii="Calibri" w:hAnsi="Calibri" w:hint="eastAsia"/>
        </w:rPr>
        <w:t xml:space="preserve">.  </w:t>
      </w: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264AE7" w:rsidP="00690CB7">
      <w:pPr>
        <w:pStyle w:val="a3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97C406" wp14:editId="384804BA">
                <wp:simplePos x="0" y="0"/>
                <wp:positionH relativeFrom="column">
                  <wp:posOffset>3474720</wp:posOffset>
                </wp:positionH>
                <wp:positionV relativeFrom="paragraph">
                  <wp:posOffset>211455</wp:posOffset>
                </wp:positionV>
                <wp:extent cx="2514600" cy="0"/>
                <wp:effectExtent l="0" t="0" r="19050" b="57150"/>
                <wp:wrapNone/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3.6pt,16.65pt" to="471.6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UY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" strokecolor="#4f81bd" strokeweight="2pt">
                <v:shadow on="t" opacity="24903f" origin=",.5" offset="0,.55556mm"/>
              </v:line>
            </w:pict>
          </mc:Fallback>
        </mc:AlternateContent>
      </w:r>
      <w:r w:rsidR="00CF2C0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6F98B" wp14:editId="2BD027E8">
                <wp:simplePos x="0" y="0"/>
                <wp:positionH relativeFrom="column">
                  <wp:posOffset>76200</wp:posOffset>
                </wp:positionH>
                <wp:positionV relativeFrom="paragraph">
                  <wp:posOffset>211455</wp:posOffset>
                </wp:positionV>
                <wp:extent cx="2514600" cy="0"/>
                <wp:effectExtent l="19050" t="20955" r="19050" b="3619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16.65pt" to="204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Tr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" strokecolor="#4f81bd" strokeweight="2pt">
                <v:shadow on="t" opacity="24903f" origin=",.5" offset="0,.55556mm"/>
              </v:line>
            </w:pict>
          </mc:Fallback>
        </mc:AlternateContent>
      </w:r>
      <w:r w:rsidR="00690CB7">
        <w:rPr>
          <w:rFonts w:ascii="Times New Roman"/>
        </w:rPr>
        <w:t xml:space="preserve">                                                </w:t>
      </w: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 xml:space="preserve">      </w:t>
      </w:r>
      <w:r w:rsidR="00555F0A">
        <w:rPr>
          <w:rFonts w:ascii="Calibri" w:hAnsi="Calibri" w:hint="eastAsia"/>
        </w:rPr>
        <w:tab/>
        <w:t xml:space="preserve"> </w:t>
      </w:r>
      <w:r w:rsidRPr="00264AE7">
        <w:rPr>
          <w:rFonts w:ascii="Calibri" w:hAnsi="Calibri"/>
        </w:rPr>
        <w:t xml:space="preserve">Signature of applicant                            </w:t>
      </w:r>
      <w:r w:rsidR="00555F0A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>Date of Submission</w:t>
      </w:r>
    </w:p>
    <w:p w:rsidR="00690CB7" w:rsidRPr="00F71716" w:rsidRDefault="00690CB7" w:rsidP="00690CB7">
      <w:pPr>
        <w:pStyle w:val="a3"/>
        <w:spacing w:line="360" w:lineRule="auto"/>
        <w:jc w:val="center"/>
      </w:pPr>
    </w:p>
    <w:p w:rsidR="005C0436" w:rsidRDefault="005C0436"/>
    <w:p w:rsidR="005C0436" w:rsidRPr="005C0436" w:rsidRDefault="005C0436" w:rsidP="005C0436"/>
    <w:p w:rsidR="005C0436" w:rsidRDefault="005C0436" w:rsidP="005C0436"/>
    <w:p w:rsidR="00A82F73" w:rsidRPr="005C0436" w:rsidRDefault="005C0436" w:rsidP="005C0436">
      <w:pPr>
        <w:tabs>
          <w:tab w:val="left" w:pos="4332"/>
        </w:tabs>
      </w:pPr>
      <w:r>
        <w:tab/>
      </w:r>
    </w:p>
    <w:sectPr w:rsidR="00A82F73" w:rsidRPr="005C0436" w:rsidSect="00FF0A12">
      <w:headerReference w:type="default" r:id="rId10"/>
      <w:footerReference w:type="even" r:id="rId11"/>
      <w:footerReference w:type="default" r:id="rId12"/>
      <w:pgSz w:w="11906" w:h="16838" w:code="9"/>
      <w:pgMar w:top="1616" w:right="1134" w:bottom="539" w:left="1134" w:header="539" w:footer="22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5D3" w:rsidRDefault="003635D3" w:rsidP="00715244">
      <w:r>
        <w:separator/>
      </w:r>
    </w:p>
  </w:endnote>
  <w:endnote w:type="continuationSeparator" w:id="0">
    <w:p w:rsidR="003635D3" w:rsidRDefault="003635D3" w:rsidP="0071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6C0" w:rsidRDefault="00B3486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690CB7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90CB7">
      <w:rPr>
        <w:rStyle w:val="a5"/>
        <w:noProof/>
      </w:rPr>
      <w:t>2</w:t>
    </w:r>
    <w:r>
      <w:rPr>
        <w:rStyle w:val="a5"/>
      </w:rPr>
      <w:fldChar w:fldCharType="end"/>
    </w:r>
  </w:p>
  <w:p w:rsidR="004726C0" w:rsidRDefault="003635D3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6C0" w:rsidRPr="00B8036C" w:rsidRDefault="00B3486D" w:rsidP="00440E09">
    <w:pPr>
      <w:pStyle w:val="a4"/>
      <w:jc w:val="right"/>
      <w:rPr>
        <w:rFonts w:ascii="Calibri" w:hAnsi="Calibri"/>
        <w:sz w:val="20"/>
        <w:szCs w:val="20"/>
      </w:rPr>
    </w:pPr>
    <w:r w:rsidRPr="00A476B1">
      <w:rPr>
        <w:rFonts w:ascii="Calibri" w:hAnsi="Calibri"/>
        <w:sz w:val="20"/>
        <w:szCs w:val="20"/>
      </w:rPr>
      <w:fldChar w:fldCharType="begin"/>
    </w:r>
    <w:r w:rsidR="00690CB7" w:rsidRPr="00A476B1">
      <w:rPr>
        <w:rFonts w:ascii="Calibri" w:hAnsi="Calibri"/>
        <w:sz w:val="20"/>
        <w:szCs w:val="20"/>
      </w:rPr>
      <w:instrText xml:space="preserve"> PAGE   \* MERGEFORMAT </w:instrText>
    </w:r>
    <w:r w:rsidRPr="00A476B1">
      <w:rPr>
        <w:rFonts w:ascii="Calibri" w:hAnsi="Calibri"/>
        <w:sz w:val="20"/>
        <w:szCs w:val="20"/>
      </w:rPr>
      <w:fldChar w:fldCharType="separate"/>
    </w:r>
    <w:r w:rsidR="009F0974">
      <w:rPr>
        <w:rFonts w:ascii="Calibri" w:hAnsi="Calibri"/>
        <w:noProof/>
        <w:sz w:val="20"/>
        <w:szCs w:val="20"/>
      </w:rPr>
      <w:t>2</w:t>
    </w:r>
    <w:r w:rsidRPr="00A476B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5D3" w:rsidRDefault="003635D3" w:rsidP="00715244">
      <w:r>
        <w:separator/>
      </w:r>
    </w:p>
  </w:footnote>
  <w:footnote w:type="continuationSeparator" w:id="0">
    <w:p w:rsidR="003635D3" w:rsidRDefault="003635D3" w:rsidP="007152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62" w:type="dxa"/>
      <w:tblLook w:val="01E0" w:firstRow="1" w:lastRow="1" w:firstColumn="1" w:lastColumn="1" w:noHBand="0" w:noVBand="0"/>
    </w:tblPr>
    <w:tblGrid>
      <w:gridCol w:w="5342"/>
      <w:gridCol w:w="4620"/>
    </w:tblGrid>
    <w:tr w:rsidR="004726C0" w:rsidRPr="00F70E05" w:rsidTr="009A43D9">
      <w:trPr>
        <w:trHeight w:val="1455"/>
      </w:trPr>
      <w:tc>
        <w:tcPr>
          <w:tcW w:w="5342" w:type="dxa"/>
          <w:shd w:val="clear" w:color="auto" w:fill="auto"/>
          <w:tcMar>
            <w:left w:w="0" w:type="dxa"/>
            <w:right w:w="0" w:type="dxa"/>
          </w:tcMar>
        </w:tcPr>
        <w:p w:rsidR="004726C0" w:rsidRPr="00F70E05" w:rsidRDefault="00CF2C09" w:rsidP="00F70E05">
          <w:pPr>
            <w:pStyle w:val="a3"/>
            <w:spacing w:after="0" w:line="240" w:lineRule="exact"/>
            <w:rPr>
              <w:rFonts w:ascii="Times New Roman" w:eastAsia="돋움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1C8D4498" wp14:editId="728D32E3">
                <wp:simplePos x="0" y="0"/>
                <wp:positionH relativeFrom="column">
                  <wp:posOffset>-2329815</wp:posOffset>
                </wp:positionH>
                <wp:positionV relativeFrom="paragraph">
                  <wp:posOffset>-1270</wp:posOffset>
                </wp:positionV>
                <wp:extent cx="2212975" cy="779780"/>
                <wp:effectExtent l="0" t="0" r="0" b="1270"/>
                <wp:wrapSquare wrapText="bothSides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2975" cy="7797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20" w:type="dxa"/>
          <w:shd w:val="clear" w:color="auto" w:fill="auto"/>
        </w:tcPr>
        <w:p w:rsidR="004726C0" w:rsidRPr="00F70E05" w:rsidRDefault="00690CB7">
          <w:pPr>
            <w:spacing w:line="360" w:lineRule="auto"/>
            <w:jc w:val="right"/>
            <w:rPr>
              <w:rFonts w:ascii="Arial" w:eastAsia="돋움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>EIU</w:t>
          </w:r>
          <w:r w:rsidR="00DD0640">
            <w:rPr>
              <w:rFonts w:ascii="Arial" w:eastAsia="돋움" w:hAnsi="Arial" w:cs="Arial" w:hint="eastAsia"/>
              <w:b/>
              <w:bCs/>
              <w:sz w:val="28"/>
              <w:szCs w:val="28"/>
            </w:rPr>
            <w:t>/GCED</w:t>
          </w: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 xml:space="preserve"> Best Practices 20</w:t>
          </w:r>
          <w:r w:rsidR="001E512C">
            <w:rPr>
              <w:rFonts w:ascii="Arial" w:eastAsia="돋움" w:hAnsi="Arial" w:cs="Arial" w:hint="eastAsia"/>
              <w:b/>
              <w:bCs/>
              <w:sz w:val="28"/>
              <w:szCs w:val="28"/>
            </w:rPr>
            <w:t>2</w:t>
          </w: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>1</w:t>
          </w:r>
        </w:p>
        <w:p w:rsidR="004726C0" w:rsidRPr="00F70E05" w:rsidRDefault="00690CB7" w:rsidP="00F70E05">
          <w:pPr>
            <w:spacing w:line="360" w:lineRule="auto"/>
            <w:jc w:val="right"/>
            <w:rPr>
              <w:rFonts w:ascii="Arial" w:eastAsia="돋움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>Call for Submissions</w:t>
          </w:r>
        </w:p>
      </w:tc>
    </w:tr>
  </w:tbl>
  <w:p w:rsidR="004726C0" w:rsidRPr="001E1951" w:rsidRDefault="003635D3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17366"/>
    <w:multiLevelType w:val="hybridMultilevel"/>
    <w:tmpl w:val="02FCF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DQ3NTY2MTE2MzZW0lEKTi0uzszPAykwrQUADQDvDCwAAAA="/>
  </w:docVars>
  <w:rsids>
    <w:rsidRoot w:val="00690CB7"/>
    <w:rsid w:val="0002155A"/>
    <w:rsid w:val="00026856"/>
    <w:rsid w:val="000358F1"/>
    <w:rsid w:val="00054AD0"/>
    <w:rsid w:val="0006329E"/>
    <w:rsid w:val="00067EDD"/>
    <w:rsid w:val="000A406C"/>
    <w:rsid w:val="000B6AD6"/>
    <w:rsid w:val="000D0D2B"/>
    <w:rsid w:val="000D6228"/>
    <w:rsid w:val="000D7ACF"/>
    <w:rsid w:val="0012186D"/>
    <w:rsid w:val="00132519"/>
    <w:rsid w:val="001424F3"/>
    <w:rsid w:val="00145BA5"/>
    <w:rsid w:val="0016769A"/>
    <w:rsid w:val="00184079"/>
    <w:rsid w:val="00187153"/>
    <w:rsid w:val="001A5D91"/>
    <w:rsid w:val="001B583F"/>
    <w:rsid w:val="001E512C"/>
    <w:rsid w:val="001E52E5"/>
    <w:rsid w:val="001F2040"/>
    <w:rsid w:val="001F6C14"/>
    <w:rsid w:val="001F7893"/>
    <w:rsid w:val="00252112"/>
    <w:rsid w:val="00264AE7"/>
    <w:rsid w:val="002668C6"/>
    <w:rsid w:val="002807BE"/>
    <w:rsid w:val="002F7F77"/>
    <w:rsid w:val="00340ACB"/>
    <w:rsid w:val="00360D4E"/>
    <w:rsid w:val="00361B37"/>
    <w:rsid w:val="003635D3"/>
    <w:rsid w:val="003649BA"/>
    <w:rsid w:val="003C75B9"/>
    <w:rsid w:val="003D268B"/>
    <w:rsid w:val="003D7E40"/>
    <w:rsid w:val="003F3CD9"/>
    <w:rsid w:val="003F634D"/>
    <w:rsid w:val="004175EE"/>
    <w:rsid w:val="004238C9"/>
    <w:rsid w:val="00440E09"/>
    <w:rsid w:val="00445B93"/>
    <w:rsid w:val="004979A9"/>
    <w:rsid w:val="004A3CB3"/>
    <w:rsid w:val="004A4A28"/>
    <w:rsid w:val="004B015E"/>
    <w:rsid w:val="004C1769"/>
    <w:rsid w:val="004C284A"/>
    <w:rsid w:val="004D0F36"/>
    <w:rsid w:val="004D2229"/>
    <w:rsid w:val="004D599B"/>
    <w:rsid w:val="004F29B9"/>
    <w:rsid w:val="004F3342"/>
    <w:rsid w:val="0050374F"/>
    <w:rsid w:val="00520A2C"/>
    <w:rsid w:val="00524A98"/>
    <w:rsid w:val="00533E31"/>
    <w:rsid w:val="00551F4D"/>
    <w:rsid w:val="00555F0A"/>
    <w:rsid w:val="00564F0E"/>
    <w:rsid w:val="00566ECF"/>
    <w:rsid w:val="005746C3"/>
    <w:rsid w:val="00576EFC"/>
    <w:rsid w:val="005A2C01"/>
    <w:rsid w:val="005C0436"/>
    <w:rsid w:val="005C3B1D"/>
    <w:rsid w:val="005E0E2D"/>
    <w:rsid w:val="005F449C"/>
    <w:rsid w:val="005F557D"/>
    <w:rsid w:val="006174AD"/>
    <w:rsid w:val="00621133"/>
    <w:rsid w:val="006224DA"/>
    <w:rsid w:val="0063282A"/>
    <w:rsid w:val="0064327C"/>
    <w:rsid w:val="006748DF"/>
    <w:rsid w:val="00690CB7"/>
    <w:rsid w:val="006A5F3F"/>
    <w:rsid w:val="006B5DD3"/>
    <w:rsid w:val="006D253F"/>
    <w:rsid w:val="007112A3"/>
    <w:rsid w:val="00711DDF"/>
    <w:rsid w:val="00715244"/>
    <w:rsid w:val="00761DE9"/>
    <w:rsid w:val="00775573"/>
    <w:rsid w:val="0078312D"/>
    <w:rsid w:val="00795A7E"/>
    <w:rsid w:val="007D48C9"/>
    <w:rsid w:val="00856CFD"/>
    <w:rsid w:val="008578BC"/>
    <w:rsid w:val="008747A0"/>
    <w:rsid w:val="008B0C59"/>
    <w:rsid w:val="008C5E86"/>
    <w:rsid w:val="008F56E4"/>
    <w:rsid w:val="00916FD0"/>
    <w:rsid w:val="009305A2"/>
    <w:rsid w:val="009315A7"/>
    <w:rsid w:val="009518C7"/>
    <w:rsid w:val="009670FA"/>
    <w:rsid w:val="00993FB5"/>
    <w:rsid w:val="009962E7"/>
    <w:rsid w:val="00996CC1"/>
    <w:rsid w:val="009A065F"/>
    <w:rsid w:val="009A43D9"/>
    <w:rsid w:val="009A43F8"/>
    <w:rsid w:val="009B0241"/>
    <w:rsid w:val="009B7A3A"/>
    <w:rsid w:val="009D247E"/>
    <w:rsid w:val="009D4389"/>
    <w:rsid w:val="009F0974"/>
    <w:rsid w:val="00A168E3"/>
    <w:rsid w:val="00A41EF0"/>
    <w:rsid w:val="00A476B1"/>
    <w:rsid w:val="00A82F73"/>
    <w:rsid w:val="00AB083A"/>
    <w:rsid w:val="00AB4463"/>
    <w:rsid w:val="00AF7BC6"/>
    <w:rsid w:val="00B3486D"/>
    <w:rsid w:val="00B42ADD"/>
    <w:rsid w:val="00B53200"/>
    <w:rsid w:val="00B556C8"/>
    <w:rsid w:val="00B8036C"/>
    <w:rsid w:val="00B86602"/>
    <w:rsid w:val="00B90172"/>
    <w:rsid w:val="00BA1FA0"/>
    <w:rsid w:val="00BE6E61"/>
    <w:rsid w:val="00BF32F2"/>
    <w:rsid w:val="00C27E9C"/>
    <w:rsid w:val="00C35162"/>
    <w:rsid w:val="00C37F89"/>
    <w:rsid w:val="00C4366D"/>
    <w:rsid w:val="00C45DC6"/>
    <w:rsid w:val="00C47C44"/>
    <w:rsid w:val="00C506FF"/>
    <w:rsid w:val="00C93280"/>
    <w:rsid w:val="00CD06A3"/>
    <w:rsid w:val="00CD3B80"/>
    <w:rsid w:val="00CF2AF5"/>
    <w:rsid w:val="00CF2C09"/>
    <w:rsid w:val="00CF41DE"/>
    <w:rsid w:val="00D0770A"/>
    <w:rsid w:val="00D27B37"/>
    <w:rsid w:val="00D36F79"/>
    <w:rsid w:val="00D5630A"/>
    <w:rsid w:val="00D568C6"/>
    <w:rsid w:val="00D876CF"/>
    <w:rsid w:val="00DC235C"/>
    <w:rsid w:val="00DD0640"/>
    <w:rsid w:val="00DD4690"/>
    <w:rsid w:val="00DE6129"/>
    <w:rsid w:val="00E06FEC"/>
    <w:rsid w:val="00E1140F"/>
    <w:rsid w:val="00E114FA"/>
    <w:rsid w:val="00E2557B"/>
    <w:rsid w:val="00E55C4B"/>
    <w:rsid w:val="00E756BB"/>
    <w:rsid w:val="00EC556E"/>
    <w:rsid w:val="00ED6D0F"/>
    <w:rsid w:val="00EE6FBC"/>
    <w:rsid w:val="00F004B2"/>
    <w:rsid w:val="00F20451"/>
    <w:rsid w:val="00F25E18"/>
    <w:rsid w:val="00F2753F"/>
    <w:rsid w:val="00F4115F"/>
    <w:rsid w:val="00F43ED5"/>
    <w:rsid w:val="00F46867"/>
    <w:rsid w:val="00F46E48"/>
    <w:rsid w:val="00F47E1E"/>
    <w:rsid w:val="00F6107D"/>
    <w:rsid w:val="00FD2BB2"/>
    <w:rsid w:val="00FE15FD"/>
    <w:rsid w:val="00FF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바탕" w:eastAsia="맑은 고딕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690CB7"/>
    <w:pPr>
      <w:spacing w:after="180"/>
    </w:pPr>
  </w:style>
  <w:style w:type="character" w:customStyle="1" w:styleId="Char">
    <w:name w:val="본문 Char"/>
    <w:basedOn w:val="a0"/>
    <w:link w:val="a3"/>
    <w:rsid w:val="00690CB7"/>
    <w:rPr>
      <w:rFonts w:ascii="바탕" w:eastAsia="맑은 고딕" w:hAnsi="Times New Roman" w:cs="Times New Roman"/>
      <w:sz w:val="24"/>
      <w:szCs w:val="24"/>
    </w:rPr>
  </w:style>
  <w:style w:type="paragraph" w:styleId="a4">
    <w:name w:val="footer"/>
    <w:basedOn w:val="a"/>
    <w:link w:val="Char0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character" w:styleId="a5">
    <w:name w:val="page number"/>
    <w:basedOn w:val="a0"/>
    <w:rsid w:val="00690CB7"/>
  </w:style>
  <w:style w:type="character" w:styleId="a6">
    <w:name w:val="Hyperlink"/>
    <w:rsid w:val="00690CB7"/>
    <w:rPr>
      <w:color w:val="0000FF"/>
      <w:u w:val="single"/>
    </w:rPr>
  </w:style>
  <w:style w:type="paragraph" w:styleId="a7">
    <w:name w:val="header"/>
    <w:basedOn w:val="a"/>
    <w:link w:val="Char1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바탕" w:eastAsia="맑은 고딕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690CB7"/>
    <w:pPr>
      <w:spacing w:after="180"/>
    </w:pPr>
  </w:style>
  <w:style w:type="character" w:customStyle="1" w:styleId="Char">
    <w:name w:val="본문 Char"/>
    <w:basedOn w:val="a0"/>
    <w:link w:val="a3"/>
    <w:rsid w:val="00690CB7"/>
    <w:rPr>
      <w:rFonts w:ascii="바탕" w:eastAsia="맑은 고딕" w:hAnsi="Times New Roman" w:cs="Times New Roman"/>
      <w:sz w:val="24"/>
      <w:szCs w:val="24"/>
    </w:rPr>
  </w:style>
  <w:style w:type="paragraph" w:styleId="a4">
    <w:name w:val="footer"/>
    <w:basedOn w:val="a"/>
    <w:link w:val="Char0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character" w:styleId="a5">
    <w:name w:val="page number"/>
    <w:basedOn w:val="a0"/>
    <w:rsid w:val="00690CB7"/>
  </w:style>
  <w:style w:type="character" w:styleId="a6">
    <w:name w:val="Hyperlink"/>
    <w:rsid w:val="00690CB7"/>
    <w:rPr>
      <w:color w:val="0000FF"/>
      <w:u w:val="single"/>
    </w:rPr>
  </w:style>
  <w:style w:type="paragraph" w:styleId="a7">
    <w:name w:val="header"/>
    <w:basedOn w:val="a"/>
    <w:link w:val="Char1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unescoapceiu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5EFAE-18F7-4F89-9DF5-58FCA801E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09</Words>
  <Characters>2333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pceiu</cp:lastModifiedBy>
  <cp:revision>11</cp:revision>
  <cp:lastPrinted>2021-04-15T09:20:00Z</cp:lastPrinted>
  <dcterms:created xsi:type="dcterms:W3CDTF">2021-04-16T01:01:00Z</dcterms:created>
  <dcterms:modified xsi:type="dcterms:W3CDTF">2021-04-16T06:36:00Z</dcterms:modified>
</cp:coreProperties>
</file>